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CFC98" w14:textId="77777777" w:rsidR="000235D0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</w:p>
    <w:p w14:paraId="2A931382" w14:textId="77777777" w:rsidR="000235D0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</w:p>
    <w:p w14:paraId="67603638" w14:textId="77777777" w:rsidR="00DB47A8" w:rsidRDefault="00DB47A8" w:rsidP="00DB47A8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  <w:r>
        <w:rPr>
          <w:rFonts w:ascii="Times New Roman" w:hAnsi="Times New Roman"/>
          <w:b/>
          <w:sz w:val="28"/>
          <w:szCs w:val="28"/>
          <w:lang w:val="sr-Cyrl-RS"/>
        </w:rPr>
        <w:t xml:space="preserve">ПОДАЦИ </w:t>
      </w:r>
    </w:p>
    <w:p w14:paraId="710CF3EF" w14:textId="77777777" w:rsidR="00DB47A8" w:rsidRDefault="00DB47A8" w:rsidP="00DB47A8">
      <w:pPr>
        <w:spacing w:after="0"/>
        <w:ind w:left="-425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 xml:space="preserve">О ОРГАНУ И ОВЛАШЋЕНОМ ЛИЦУ ОРГАНА ЗА РАД У СОФТВЕРСКОМ РЕШЕЊУ </w:t>
      </w:r>
    </w:p>
    <w:p w14:paraId="18F6FFC1" w14:textId="77777777" w:rsidR="00DB47A8" w:rsidRDefault="00DB47A8" w:rsidP="00DB47A8">
      <w:pPr>
        <w:numPr>
          <w:ilvl w:val="0"/>
          <w:numId w:val="1"/>
        </w:numPr>
        <w:tabs>
          <w:tab w:val="left" w:pos="142"/>
        </w:tabs>
        <w:spacing w:after="0" w:line="256" w:lineRule="auto"/>
        <w:ind w:firstLine="5"/>
        <w:jc w:val="center"/>
        <w:rPr>
          <w:b/>
          <w:sz w:val="24"/>
          <w:szCs w:val="24"/>
          <w:lang w:val="sr-Latn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 xml:space="preserve">ПРОЦЕДУРЕ </w:t>
      </w:r>
      <w:r>
        <w:rPr>
          <w:rFonts w:ascii="Times New Roman" w:hAnsi="Times New Roman"/>
          <w:sz w:val="24"/>
          <w:szCs w:val="24"/>
          <w:lang w:val="sr-Cyrl-RS"/>
        </w:rPr>
        <w:sym w:font="Wingdings" w:char="0046"/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ПОСЕБАН СТРУЧНИ ИСПИТ ЗА МАТИЧАРА - </w:t>
      </w:r>
    </w:p>
    <w:p w14:paraId="56BE4031" w14:textId="77777777" w:rsidR="000235D0" w:rsidRDefault="000235D0">
      <w:pPr>
        <w:rPr>
          <w:lang w:val="sr-Cyrl-RS"/>
        </w:rPr>
      </w:pPr>
    </w:p>
    <w:p w14:paraId="5BB170AA" w14:textId="77777777" w:rsidR="000235D0" w:rsidRDefault="000235D0">
      <w:pPr>
        <w:rPr>
          <w:lang w:val="sr-Cyrl-RS"/>
        </w:rPr>
      </w:pPr>
    </w:p>
    <w:tbl>
      <w:tblPr>
        <w:tblW w:w="13535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5"/>
        <w:gridCol w:w="2459"/>
        <w:gridCol w:w="2723"/>
        <w:gridCol w:w="3674"/>
        <w:gridCol w:w="3674"/>
      </w:tblGrid>
      <w:tr w:rsidR="00B41E4D" w:rsidRPr="000235D0" w14:paraId="44540783" w14:textId="77777777" w:rsidTr="00B41E4D">
        <w:trPr>
          <w:trHeight w:val="610"/>
        </w:trPr>
        <w:tc>
          <w:tcPr>
            <w:tcW w:w="1005" w:type="dxa"/>
            <w:vAlign w:val="center"/>
          </w:tcPr>
          <w:p w14:paraId="413C13EE" w14:textId="77777777" w:rsidR="00B41E4D" w:rsidRPr="000235D0" w:rsidRDefault="00B41E4D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Ред. бр.</w:t>
            </w:r>
          </w:p>
        </w:tc>
        <w:tc>
          <w:tcPr>
            <w:tcW w:w="2459" w:type="dxa"/>
            <w:vAlign w:val="center"/>
          </w:tcPr>
          <w:p w14:paraId="38D57A10" w14:textId="77777777" w:rsidR="00B41E4D" w:rsidRPr="000235D0" w:rsidRDefault="00B41E4D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ИМЕ</w:t>
            </w:r>
          </w:p>
        </w:tc>
        <w:tc>
          <w:tcPr>
            <w:tcW w:w="2723" w:type="dxa"/>
            <w:vAlign w:val="center"/>
          </w:tcPr>
          <w:p w14:paraId="70B8812A" w14:textId="77777777" w:rsidR="00B41E4D" w:rsidRPr="000235D0" w:rsidRDefault="00B41E4D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ПРЕЗИМЕ</w:t>
            </w:r>
          </w:p>
        </w:tc>
        <w:tc>
          <w:tcPr>
            <w:tcW w:w="3674" w:type="dxa"/>
          </w:tcPr>
          <w:p w14:paraId="714021CA" w14:textId="77777777" w:rsidR="00B41E4D" w:rsidRDefault="00B41E4D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 xml:space="preserve"> </w:t>
            </w:r>
          </w:p>
          <w:p w14:paraId="445D3433" w14:textId="77777777" w:rsidR="00B41E4D" w:rsidRDefault="00B41E4D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Е-маил адреса</w:t>
            </w:r>
            <w:r w:rsidR="00AE1FC8">
              <w:rPr>
                <w:rStyle w:val="FootnoteReference"/>
                <w:rFonts w:ascii="Times New Roman" w:hAnsi="Times New Roman"/>
                <w:b/>
                <w:sz w:val="20"/>
                <w:szCs w:val="20"/>
                <w:lang w:val="sr-Cyrl-RS"/>
              </w:rPr>
              <w:footnoteReference w:id="1"/>
            </w:r>
          </w:p>
        </w:tc>
        <w:tc>
          <w:tcPr>
            <w:tcW w:w="3674" w:type="dxa"/>
            <w:vAlign w:val="center"/>
          </w:tcPr>
          <w:p w14:paraId="46A85F12" w14:textId="77777777" w:rsidR="00B41E4D" w:rsidRPr="000235D0" w:rsidRDefault="00B41E4D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Органи из члана 6. Закона о матичним књигама</w:t>
            </w:r>
          </w:p>
        </w:tc>
      </w:tr>
      <w:tr w:rsidR="00B41E4D" w:rsidRPr="000235D0" w14:paraId="7269887F" w14:textId="77777777" w:rsidTr="00B41E4D">
        <w:trPr>
          <w:trHeight w:val="398"/>
        </w:trPr>
        <w:tc>
          <w:tcPr>
            <w:tcW w:w="1005" w:type="dxa"/>
          </w:tcPr>
          <w:p w14:paraId="66B0FB7D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459" w:type="dxa"/>
          </w:tcPr>
          <w:p w14:paraId="2EACCE84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723" w:type="dxa"/>
          </w:tcPr>
          <w:p w14:paraId="367B6B35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14:paraId="37CC8E25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14:paraId="3D75FCA1" w14:textId="77777777" w:rsidR="00B41E4D" w:rsidRPr="000235D0" w:rsidRDefault="00B41E4D">
            <w:pPr>
              <w:rPr>
                <w:lang w:val="sr-Cyrl-RS"/>
              </w:rPr>
            </w:pPr>
          </w:p>
        </w:tc>
      </w:tr>
      <w:tr w:rsidR="00B41E4D" w:rsidRPr="000235D0" w14:paraId="2370D615" w14:textId="77777777" w:rsidTr="00B41E4D">
        <w:trPr>
          <w:trHeight w:val="398"/>
        </w:trPr>
        <w:tc>
          <w:tcPr>
            <w:tcW w:w="1005" w:type="dxa"/>
          </w:tcPr>
          <w:p w14:paraId="55A67270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459" w:type="dxa"/>
          </w:tcPr>
          <w:p w14:paraId="6D8107BB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723" w:type="dxa"/>
          </w:tcPr>
          <w:p w14:paraId="0A1270FF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14:paraId="00859506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14:paraId="1FB2A501" w14:textId="77777777" w:rsidR="00B41E4D" w:rsidRPr="000235D0" w:rsidRDefault="00B41E4D">
            <w:pPr>
              <w:rPr>
                <w:lang w:val="sr-Cyrl-RS"/>
              </w:rPr>
            </w:pPr>
          </w:p>
        </w:tc>
      </w:tr>
      <w:tr w:rsidR="00B41E4D" w:rsidRPr="000235D0" w14:paraId="457B4499" w14:textId="77777777" w:rsidTr="00B41E4D">
        <w:trPr>
          <w:trHeight w:val="398"/>
        </w:trPr>
        <w:tc>
          <w:tcPr>
            <w:tcW w:w="1005" w:type="dxa"/>
          </w:tcPr>
          <w:p w14:paraId="3AD1A3E1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459" w:type="dxa"/>
          </w:tcPr>
          <w:p w14:paraId="1788D26F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723" w:type="dxa"/>
          </w:tcPr>
          <w:p w14:paraId="76FDA677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14:paraId="7BE821A2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14:paraId="135F2E2E" w14:textId="77777777" w:rsidR="00B41E4D" w:rsidRPr="000235D0" w:rsidRDefault="00B41E4D">
            <w:pPr>
              <w:rPr>
                <w:lang w:val="sr-Cyrl-RS"/>
              </w:rPr>
            </w:pPr>
          </w:p>
        </w:tc>
      </w:tr>
      <w:tr w:rsidR="00B41E4D" w:rsidRPr="000235D0" w14:paraId="78F49729" w14:textId="77777777" w:rsidTr="00B41E4D">
        <w:trPr>
          <w:trHeight w:val="398"/>
        </w:trPr>
        <w:tc>
          <w:tcPr>
            <w:tcW w:w="1005" w:type="dxa"/>
          </w:tcPr>
          <w:p w14:paraId="250369AA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459" w:type="dxa"/>
          </w:tcPr>
          <w:p w14:paraId="0EF96E8F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723" w:type="dxa"/>
          </w:tcPr>
          <w:p w14:paraId="12132896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14:paraId="0408C4A8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14:paraId="5F6D236B" w14:textId="77777777" w:rsidR="00B41E4D" w:rsidRPr="000235D0" w:rsidRDefault="00B41E4D">
            <w:pPr>
              <w:rPr>
                <w:lang w:val="sr-Cyrl-RS"/>
              </w:rPr>
            </w:pPr>
          </w:p>
        </w:tc>
      </w:tr>
      <w:tr w:rsidR="00B41E4D" w:rsidRPr="000235D0" w14:paraId="1FF3398D" w14:textId="77777777" w:rsidTr="00B41E4D">
        <w:trPr>
          <w:trHeight w:val="398"/>
        </w:trPr>
        <w:tc>
          <w:tcPr>
            <w:tcW w:w="1005" w:type="dxa"/>
          </w:tcPr>
          <w:p w14:paraId="5A57F12F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459" w:type="dxa"/>
          </w:tcPr>
          <w:p w14:paraId="7ACC8A7D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723" w:type="dxa"/>
          </w:tcPr>
          <w:p w14:paraId="13E9C544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14:paraId="0A416BE4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14:paraId="0AD4C76C" w14:textId="77777777" w:rsidR="00B41E4D" w:rsidRPr="000235D0" w:rsidRDefault="00B41E4D">
            <w:pPr>
              <w:rPr>
                <w:lang w:val="sr-Cyrl-RS"/>
              </w:rPr>
            </w:pPr>
          </w:p>
        </w:tc>
      </w:tr>
      <w:tr w:rsidR="00B41E4D" w:rsidRPr="000235D0" w14:paraId="1E12F76D" w14:textId="77777777" w:rsidTr="00B41E4D">
        <w:trPr>
          <w:trHeight w:val="398"/>
        </w:trPr>
        <w:tc>
          <w:tcPr>
            <w:tcW w:w="1005" w:type="dxa"/>
          </w:tcPr>
          <w:p w14:paraId="50F39C5B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459" w:type="dxa"/>
          </w:tcPr>
          <w:p w14:paraId="2CC22980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723" w:type="dxa"/>
          </w:tcPr>
          <w:p w14:paraId="2FBED031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14:paraId="4645C696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14:paraId="7DE039B6" w14:textId="77777777" w:rsidR="00B41E4D" w:rsidRPr="000235D0" w:rsidRDefault="00B41E4D">
            <w:pPr>
              <w:rPr>
                <w:lang w:val="sr-Cyrl-RS"/>
              </w:rPr>
            </w:pPr>
          </w:p>
        </w:tc>
      </w:tr>
      <w:tr w:rsidR="00B41E4D" w:rsidRPr="000235D0" w14:paraId="39A97C84" w14:textId="77777777" w:rsidTr="00B41E4D">
        <w:trPr>
          <w:trHeight w:val="398"/>
        </w:trPr>
        <w:tc>
          <w:tcPr>
            <w:tcW w:w="1005" w:type="dxa"/>
          </w:tcPr>
          <w:p w14:paraId="58AAD142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459" w:type="dxa"/>
          </w:tcPr>
          <w:p w14:paraId="2C2AC7D0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723" w:type="dxa"/>
          </w:tcPr>
          <w:p w14:paraId="0040538D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14:paraId="3ED20BA9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14:paraId="1B161828" w14:textId="77777777" w:rsidR="00B41E4D" w:rsidRPr="000235D0" w:rsidRDefault="00B41E4D">
            <w:pPr>
              <w:rPr>
                <w:lang w:val="sr-Cyrl-RS"/>
              </w:rPr>
            </w:pPr>
          </w:p>
        </w:tc>
      </w:tr>
      <w:tr w:rsidR="00B41E4D" w:rsidRPr="000235D0" w14:paraId="5F952855" w14:textId="77777777" w:rsidTr="00B41E4D">
        <w:trPr>
          <w:trHeight w:val="398"/>
        </w:trPr>
        <w:tc>
          <w:tcPr>
            <w:tcW w:w="1005" w:type="dxa"/>
          </w:tcPr>
          <w:p w14:paraId="361AA075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459" w:type="dxa"/>
          </w:tcPr>
          <w:p w14:paraId="368A6D70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723" w:type="dxa"/>
          </w:tcPr>
          <w:p w14:paraId="77953FB8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14:paraId="33BA7479" w14:textId="77777777"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14:paraId="13131EE6" w14:textId="77777777" w:rsidR="00B41E4D" w:rsidRPr="000235D0" w:rsidRDefault="00B41E4D">
            <w:pPr>
              <w:rPr>
                <w:lang w:val="sr-Cyrl-RS"/>
              </w:rPr>
            </w:pPr>
          </w:p>
        </w:tc>
      </w:tr>
    </w:tbl>
    <w:p w14:paraId="7839295B" w14:textId="77777777" w:rsidR="000235D0" w:rsidRDefault="000235D0">
      <w:pPr>
        <w:rPr>
          <w:lang w:val="sr-Cyrl-RS"/>
        </w:rPr>
      </w:pPr>
    </w:p>
    <w:tbl>
      <w:tblPr>
        <w:tblW w:w="13609" w:type="dxa"/>
        <w:tblInd w:w="-318" w:type="dxa"/>
        <w:tblLook w:val="04A0" w:firstRow="1" w:lastRow="0" w:firstColumn="1" w:lastColumn="0" w:noHBand="0" w:noVBand="1"/>
      </w:tblPr>
      <w:tblGrid>
        <w:gridCol w:w="6906"/>
        <w:gridCol w:w="6703"/>
      </w:tblGrid>
      <w:tr w:rsidR="000235D0" w:rsidRPr="000235D0" w14:paraId="154711FD" w14:textId="77777777" w:rsidTr="000235D0">
        <w:tc>
          <w:tcPr>
            <w:tcW w:w="6906" w:type="dxa"/>
          </w:tcPr>
          <w:p w14:paraId="43F47827" w14:textId="77777777" w:rsidR="000235D0" w:rsidRPr="000235D0" w:rsidRDefault="000235D0">
            <w:pPr>
              <w:rPr>
                <w:lang w:val="sr-Cyrl-RS"/>
              </w:rPr>
            </w:pPr>
          </w:p>
        </w:tc>
        <w:tc>
          <w:tcPr>
            <w:tcW w:w="6703" w:type="dxa"/>
          </w:tcPr>
          <w:p w14:paraId="14B23FD2" w14:textId="77777777" w:rsidR="000235D0" w:rsidRPr="000235D0" w:rsidRDefault="000235D0">
            <w:pPr>
              <w:rPr>
                <w:lang w:val="sr-Cyrl-RS"/>
              </w:rPr>
            </w:pPr>
            <w:r w:rsidRPr="000235D0">
              <w:rPr>
                <w:lang w:val="sr-Cyrl-RS"/>
              </w:rPr>
              <w:t>_________________________________________________________</w:t>
            </w:r>
          </w:p>
        </w:tc>
      </w:tr>
      <w:tr w:rsidR="000235D0" w:rsidRPr="000235D0" w14:paraId="2D771E26" w14:textId="77777777" w:rsidTr="000235D0">
        <w:tc>
          <w:tcPr>
            <w:tcW w:w="6906" w:type="dxa"/>
          </w:tcPr>
          <w:p w14:paraId="6289E150" w14:textId="77777777" w:rsidR="000235D0" w:rsidRPr="000235D0" w:rsidRDefault="000235D0">
            <w:pPr>
              <w:rPr>
                <w:lang w:val="sr-Cyrl-RS"/>
              </w:rPr>
            </w:pPr>
          </w:p>
        </w:tc>
        <w:tc>
          <w:tcPr>
            <w:tcW w:w="6703" w:type="dxa"/>
          </w:tcPr>
          <w:p w14:paraId="5E95A210" w14:textId="77777777" w:rsidR="000235D0" w:rsidRPr="00161453" w:rsidRDefault="000235D0" w:rsidP="000235D0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161453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(ФУНКЦИЈА И ИМЕ И ПРЕЗИМЕ РУКОВОДИОЦА ОРГАНА)</w:t>
            </w:r>
          </w:p>
        </w:tc>
      </w:tr>
    </w:tbl>
    <w:p w14:paraId="4DCC6594" w14:textId="77777777" w:rsidR="000235D0" w:rsidRPr="000235D0" w:rsidRDefault="000235D0">
      <w:pPr>
        <w:rPr>
          <w:lang w:val="sr-Cyrl-RS"/>
        </w:rPr>
      </w:pPr>
    </w:p>
    <w:sectPr w:rsidR="000235D0" w:rsidRPr="000235D0" w:rsidSect="00A11857">
      <w:pgSz w:w="15840" w:h="12240" w:orient="landscape"/>
      <w:pgMar w:top="113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34E47" w14:textId="77777777" w:rsidR="000A1FC9" w:rsidRDefault="000A1FC9" w:rsidP="00AE1FC8">
      <w:pPr>
        <w:spacing w:after="0" w:line="240" w:lineRule="auto"/>
      </w:pPr>
      <w:r>
        <w:separator/>
      </w:r>
    </w:p>
  </w:endnote>
  <w:endnote w:type="continuationSeparator" w:id="0">
    <w:p w14:paraId="6E87C7DB" w14:textId="77777777" w:rsidR="000A1FC9" w:rsidRDefault="000A1FC9" w:rsidP="00AE1F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321B0" w14:textId="77777777" w:rsidR="000A1FC9" w:rsidRDefault="000A1FC9" w:rsidP="00AE1FC8">
      <w:pPr>
        <w:spacing w:after="0" w:line="240" w:lineRule="auto"/>
      </w:pPr>
      <w:r>
        <w:separator/>
      </w:r>
    </w:p>
  </w:footnote>
  <w:footnote w:type="continuationSeparator" w:id="0">
    <w:p w14:paraId="5E5B23CA" w14:textId="77777777" w:rsidR="000A1FC9" w:rsidRDefault="000A1FC9" w:rsidP="00AE1FC8">
      <w:pPr>
        <w:spacing w:after="0" w:line="240" w:lineRule="auto"/>
      </w:pPr>
      <w:r>
        <w:continuationSeparator/>
      </w:r>
    </w:p>
  </w:footnote>
  <w:footnote w:id="1">
    <w:p w14:paraId="020A1B53" w14:textId="77777777" w:rsidR="00AE1FC8" w:rsidRPr="00AE1FC8" w:rsidRDefault="00AE1FC8" w:rsidP="00AE1FC8">
      <w:pPr>
        <w:pStyle w:val="FootnoteText"/>
        <w:ind w:left="142" w:hanging="142"/>
        <w:rPr>
          <w:rFonts w:ascii="Times New Roman" w:hAnsi="Times New Roman"/>
          <w:lang w:val="sr-Cyrl-RS"/>
        </w:rPr>
      </w:pPr>
      <w:r w:rsidRPr="00AE1FC8">
        <w:rPr>
          <w:rStyle w:val="FootnoteReference"/>
          <w:rFonts w:ascii="Times New Roman" w:hAnsi="Times New Roman"/>
        </w:rPr>
        <w:footnoteRef/>
      </w:r>
      <w:r w:rsidRPr="00AE1FC8">
        <w:rPr>
          <w:rFonts w:ascii="Times New Roman" w:hAnsi="Times New Roman"/>
        </w:rPr>
        <w:t xml:space="preserve"> </w:t>
      </w:r>
      <w:r w:rsidRPr="00AE1FC8">
        <w:rPr>
          <w:rFonts w:ascii="Times New Roman" w:hAnsi="Times New Roman"/>
          <w:lang w:val="sr-Cyrl-RS"/>
        </w:rPr>
        <w:t>Уписује се електронска пошта овлашћеног службеног лица за рад у с</w:t>
      </w:r>
      <w:r w:rsidR="00C13C36">
        <w:rPr>
          <w:rFonts w:ascii="Times New Roman" w:hAnsi="Times New Roman"/>
          <w:lang w:val="sr-Cyrl-RS"/>
        </w:rPr>
        <w:t>о</w:t>
      </w:r>
      <w:r w:rsidRPr="00AE1FC8">
        <w:rPr>
          <w:rFonts w:ascii="Times New Roman" w:hAnsi="Times New Roman"/>
          <w:lang w:val="sr-Cyrl-RS"/>
        </w:rPr>
        <w:t xml:space="preserve">фтверском решењу (не могу се користити електронске адресе које користи више запослених у органу, нпр. </w:t>
      </w:r>
      <w:hyperlink r:id="rId1" w:history="1"/>
      <w:r w:rsidRPr="00AE1FC8">
        <w:rPr>
          <w:rFonts w:ascii="Times New Roman" w:hAnsi="Times New Roman"/>
          <w:lang w:val="sr-Cyrl-RS"/>
        </w:rPr>
        <w:t xml:space="preserve"> uprava@..., и томе слично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72C43"/>
    <w:multiLevelType w:val="hybridMultilevel"/>
    <w:tmpl w:val="554EE18E"/>
    <w:lvl w:ilvl="0" w:tplc="94DA00C8">
      <w:numFmt w:val="bullet"/>
      <w:lvlText w:val="-"/>
      <w:lvlJc w:val="left"/>
      <w:pPr>
        <w:ind w:left="-5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9187921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DAysbQwNTczMTJS0lEKTi0uzszPAykwqgUAEqU9WiwAAAA="/>
  </w:docVars>
  <w:rsids>
    <w:rsidRoot w:val="000235D0"/>
    <w:rsid w:val="00001C36"/>
    <w:rsid w:val="000235D0"/>
    <w:rsid w:val="00094281"/>
    <w:rsid w:val="000A1FC9"/>
    <w:rsid w:val="00161453"/>
    <w:rsid w:val="00202A13"/>
    <w:rsid w:val="002D460F"/>
    <w:rsid w:val="003B036C"/>
    <w:rsid w:val="00607C26"/>
    <w:rsid w:val="006C3FDA"/>
    <w:rsid w:val="006D447C"/>
    <w:rsid w:val="009D24D9"/>
    <w:rsid w:val="00A11857"/>
    <w:rsid w:val="00AC24C5"/>
    <w:rsid w:val="00AE1FC8"/>
    <w:rsid w:val="00B41E4D"/>
    <w:rsid w:val="00B64DEE"/>
    <w:rsid w:val="00BB1DA5"/>
    <w:rsid w:val="00C13C36"/>
    <w:rsid w:val="00C67DE8"/>
    <w:rsid w:val="00DB47A8"/>
    <w:rsid w:val="00E248B1"/>
    <w:rsid w:val="00E52286"/>
    <w:rsid w:val="00E879A8"/>
    <w:rsid w:val="00EA1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070FA"/>
  <w15:chartTrackingRefBased/>
  <w15:docId w15:val="{5ADA4383-C210-43ED-8E84-10F0C7685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5D0"/>
    <w:pPr>
      <w:spacing w:after="160" w:line="259" w:lineRule="auto"/>
    </w:pPr>
    <w:rPr>
      <w:sz w:val="22"/>
      <w:szCs w:val="22"/>
      <w:lang w:val="en-GB"/>
    </w:rPr>
  </w:style>
  <w:style w:type="paragraph" w:styleId="Heading1">
    <w:name w:val="heading 1"/>
    <w:basedOn w:val="Normal"/>
    <w:link w:val="Heading1Char"/>
    <w:uiPriority w:val="9"/>
    <w:qFormat/>
    <w:rsid w:val="009D24D9"/>
    <w:pPr>
      <w:spacing w:after="75" w:line="420" w:lineRule="atLeast"/>
      <w:outlineLvl w:val="0"/>
    </w:pPr>
    <w:rPr>
      <w:rFonts w:ascii="Times New Roman" w:eastAsia="Times New Roman" w:hAnsi="Times New Roman"/>
      <w:b/>
      <w:bCs/>
      <w:color w:val="08298A"/>
      <w:kern w:val="36"/>
      <w:sz w:val="30"/>
      <w:szCs w:val="30"/>
    </w:rPr>
  </w:style>
  <w:style w:type="paragraph" w:styleId="Heading2">
    <w:name w:val="heading 2"/>
    <w:basedOn w:val="Normal"/>
    <w:link w:val="Heading2Char"/>
    <w:uiPriority w:val="9"/>
    <w:qFormat/>
    <w:rsid w:val="009D24D9"/>
    <w:pPr>
      <w:spacing w:before="30" w:after="45" w:line="240" w:lineRule="auto"/>
      <w:outlineLvl w:val="1"/>
    </w:pPr>
    <w:rPr>
      <w:rFonts w:ascii="Times New Roman" w:eastAsia="Times New Roman" w:hAnsi="Times New Roman"/>
      <w:b/>
      <w:bCs/>
      <w:color w:val="08298A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9D24D9"/>
    <w:pPr>
      <w:spacing w:after="0" w:line="240" w:lineRule="auto"/>
      <w:outlineLvl w:val="2"/>
    </w:pPr>
    <w:rPr>
      <w:rFonts w:ascii="Times New Roman" w:eastAsia="Times New Roman" w:hAnsi="Times New Roman"/>
      <w:b/>
      <w:bCs/>
      <w:color w:val="750A20"/>
      <w:sz w:val="18"/>
      <w:szCs w:val="18"/>
    </w:rPr>
  </w:style>
  <w:style w:type="paragraph" w:styleId="Heading4">
    <w:name w:val="heading 4"/>
    <w:basedOn w:val="Normal"/>
    <w:link w:val="Heading4Char"/>
    <w:uiPriority w:val="9"/>
    <w:qFormat/>
    <w:rsid w:val="009D24D9"/>
    <w:pPr>
      <w:spacing w:before="150" w:after="75" w:line="240" w:lineRule="auto"/>
      <w:outlineLvl w:val="3"/>
    </w:pPr>
    <w:rPr>
      <w:rFonts w:ascii="Times New Roman" w:eastAsia="Times New Roman" w:hAnsi="Times New Roman"/>
      <w:b/>
      <w:bCs/>
      <w:sz w:val="20"/>
      <w:szCs w:val="20"/>
    </w:rPr>
  </w:style>
  <w:style w:type="paragraph" w:styleId="Heading5">
    <w:name w:val="heading 5"/>
    <w:basedOn w:val="Normal"/>
    <w:link w:val="Heading5Char"/>
    <w:uiPriority w:val="9"/>
    <w:qFormat/>
    <w:rsid w:val="009D24D9"/>
    <w:pPr>
      <w:spacing w:before="120" w:after="75" w:line="240" w:lineRule="auto"/>
      <w:outlineLvl w:val="4"/>
    </w:pPr>
    <w:rPr>
      <w:rFonts w:ascii="Times New Roman" w:eastAsia="Times New Roman" w:hAnsi="Times New Roman"/>
      <w:b/>
      <w:bCs/>
      <w:color w:val="08298A"/>
      <w:sz w:val="21"/>
      <w:szCs w:val="21"/>
    </w:rPr>
  </w:style>
  <w:style w:type="paragraph" w:styleId="Heading6">
    <w:name w:val="heading 6"/>
    <w:basedOn w:val="Normal"/>
    <w:link w:val="Heading6Char"/>
    <w:uiPriority w:val="9"/>
    <w:qFormat/>
    <w:rsid w:val="009D24D9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D24D9"/>
    <w:rPr>
      <w:rFonts w:ascii="Times New Roman" w:eastAsia="Times New Roman" w:hAnsi="Times New Roman" w:cs="Times New Roman"/>
      <w:b/>
      <w:bCs/>
      <w:color w:val="08298A"/>
      <w:kern w:val="36"/>
      <w:sz w:val="30"/>
      <w:szCs w:val="30"/>
    </w:rPr>
  </w:style>
  <w:style w:type="character" w:customStyle="1" w:styleId="Heading2Char">
    <w:name w:val="Heading 2 Char"/>
    <w:link w:val="Heading2"/>
    <w:uiPriority w:val="9"/>
    <w:rsid w:val="009D24D9"/>
    <w:rPr>
      <w:rFonts w:ascii="Times New Roman" w:eastAsia="Times New Roman" w:hAnsi="Times New Roman" w:cs="Times New Roman"/>
      <w:b/>
      <w:bCs/>
      <w:color w:val="08298A"/>
      <w:sz w:val="24"/>
      <w:szCs w:val="24"/>
    </w:rPr>
  </w:style>
  <w:style w:type="character" w:customStyle="1" w:styleId="Heading3Char">
    <w:name w:val="Heading 3 Char"/>
    <w:link w:val="Heading3"/>
    <w:uiPriority w:val="9"/>
    <w:rsid w:val="009D24D9"/>
    <w:rPr>
      <w:rFonts w:ascii="Times New Roman" w:eastAsia="Times New Roman" w:hAnsi="Times New Roman" w:cs="Times New Roman"/>
      <w:b/>
      <w:bCs/>
      <w:color w:val="750A20"/>
      <w:sz w:val="18"/>
      <w:szCs w:val="18"/>
    </w:rPr>
  </w:style>
  <w:style w:type="character" w:customStyle="1" w:styleId="Heading4Char">
    <w:name w:val="Heading 4 Char"/>
    <w:link w:val="Heading4"/>
    <w:uiPriority w:val="9"/>
    <w:rsid w:val="009D24D9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5Char">
    <w:name w:val="Heading 5 Char"/>
    <w:link w:val="Heading5"/>
    <w:uiPriority w:val="9"/>
    <w:rsid w:val="009D24D9"/>
    <w:rPr>
      <w:rFonts w:ascii="Times New Roman" w:eastAsia="Times New Roman" w:hAnsi="Times New Roman" w:cs="Times New Roman"/>
      <w:b/>
      <w:bCs/>
      <w:color w:val="08298A"/>
      <w:sz w:val="21"/>
      <w:szCs w:val="21"/>
    </w:rPr>
  </w:style>
  <w:style w:type="character" w:customStyle="1" w:styleId="Heading6Char">
    <w:name w:val="Heading 6 Char"/>
    <w:link w:val="Heading6"/>
    <w:uiPriority w:val="9"/>
    <w:rsid w:val="009D24D9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Emphasis">
    <w:name w:val="Emphasis"/>
    <w:uiPriority w:val="20"/>
    <w:qFormat/>
    <w:rsid w:val="009D24D9"/>
    <w:rPr>
      <w:i/>
      <w:iCs/>
    </w:rPr>
  </w:style>
  <w:style w:type="table" w:styleId="TableGrid">
    <w:name w:val="Table Grid"/>
    <w:basedOn w:val="TableNormal"/>
    <w:uiPriority w:val="59"/>
    <w:rsid w:val="000235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E1FC8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AE1FC8"/>
    <w:rPr>
      <w:lang w:eastAsia="en-US"/>
    </w:rPr>
  </w:style>
  <w:style w:type="character" w:styleId="FootnoteReference">
    <w:name w:val="footnote reference"/>
    <w:uiPriority w:val="99"/>
    <w:semiHidden/>
    <w:unhideWhenUsed/>
    <w:rsid w:val="00AE1FC8"/>
    <w:rPr>
      <w:vertAlign w:val="superscript"/>
    </w:rPr>
  </w:style>
  <w:style w:type="character" w:styleId="Hyperlink">
    <w:name w:val="Hyperlink"/>
    <w:uiPriority w:val="99"/>
    <w:semiHidden/>
    <w:unhideWhenUsed/>
    <w:rsid w:val="00AE1FC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583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sekretarijat@...%3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B448E4-623F-45B9-8333-92FE8AEAF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</CharactersWithSpaces>
  <SharedDoc>false</SharedDoc>
  <HLinks>
    <vt:vector size="6" baseType="variant">
      <vt:variant>
        <vt:i4>6160502</vt:i4>
      </vt:variant>
      <vt:variant>
        <vt:i4>0</vt:i4>
      </vt:variant>
      <vt:variant>
        <vt:i4>0</vt:i4>
      </vt:variant>
      <vt:variant>
        <vt:i4>5</vt:i4>
      </vt:variant>
      <vt:variant>
        <vt:lpwstr>mailto:sekretarijat@...%3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a</dc:creator>
  <cp:keywords/>
  <cp:lastModifiedBy>Nenad Ranković</cp:lastModifiedBy>
  <cp:revision>2</cp:revision>
  <dcterms:created xsi:type="dcterms:W3CDTF">2026-03-26T10:23:00Z</dcterms:created>
  <dcterms:modified xsi:type="dcterms:W3CDTF">2026-03-26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1e919d0a-4f8d-481d-a5e4-84a8dc1cf9f3</vt:lpwstr>
  </property>
</Properties>
</file>